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97EF7" w14:textId="6CEF6BEA" w:rsidR="00560636" w:rsidRDefault="00560636" w:rsidP="00761732">
      <w:pPr>
        <w:pBdr>
          <w:bottom w:val="single" w:sz="12" w:space="1" w:color="auto"/>
        </w:pBdr>
        <w:rPr>
          <w:sz w:val="38"/>
          <w:szCs w:val="38"/>
          <w:lang w:val="en-US"/>
        </w:rPr>
      </w:pPr>
      <w:r w:rsidRPr="00560636">
        <w:rPr>
          <w:sz w:val="38"/>
          <w:szCs w:val="38"/>
          <w:lang w:val="en-US"/>
        </w:rPr>
        <w:t>MADIHAH KAZIM</w:t>
      </w:r>
    </w:p>
    <w:p w14:paraId="06361FFD" w14:textId="1C1B4427" w:rsidR="00560636" w:rsidRDefault="00BA4F1F" w:rsidP="00761732">
      <w:pPr>
        <w:rPr>
          <w:lang w:val="en-US"/>
        </w:rPr>
      </w:pPr>
      <w:hyperlink r:id="rId4" w:history="1">
        <w:r w:rsidR="00560636" w:rsidRPr="006D5AF0">
          <w:rPr>
            <w:rStyle w:val="Hyperlink"/>
            <w:lang w:val="en-US"/>
          </w:rPr>
          <w:t>madihahkazim@gmail.com</w:t>
        </w:r>
      </w:hyperlink>
      <w:r w:rsidR="00560636">
        <w:rPr>
          <w:lang w:val="en-US"/>
        </w:rPr>
        <w:t xml:space="preserve"> | 623-239-7565</w:t>
      </w:r>
    </w:p>
    <w:p w14:paraId="2408C19C" w14:textId="77777777" w:rsidR="00560636" w:rsidRDefault="00560636" w:rsidP="00761732">
      <w:pPr>
        <w:rPr>
          <w:lang w:val="en-US"/>
        </w:rPr>
      </w:pPr>
    </w:p>
    <w:p w14:paraId="15FD6863" w14:textId="168EEDCA" w:rsidR="00560636" w:rsidRDefault="00BA4F1F" w:rsidP="00761732">
      <w:pPr>
        <w:rPr>
          <w:lang w:val="en-US"/>
        </w:rPr>
      </w:pPr>
      <w:r>
        <w:rPr>
          <w:lang w:val="en-US"/>
        </w:rPr>
        <w:t>{Date}</w:t>
      </w:r>
    </w:p>
    <w:p w14:paraId="76914008" w14:textId="77777777" w:rsidR="00560636" w:rsidRDefault="00560636" w:rsidP="00761732">
      <w:pPr>
        <w:rPr>
          <w:lang w:val="en-US"/>
        </w:rPr>
      </w:pPr>
    </w:p>
    <w:p w14:paraId="1CA9E6DB" w14:textId="4D18DBAB" w:rsidR="00560636" w:rsidRDefault="00560636" w:rsidP="00761732">
      <w:pPr>
        <w:rPr>
          <w:lang w:val="en-US"/>
        </w:rPr>
      </w:pPr>
      <w:r>
        <w:rPr>
          <w:lang w:val="en-US"/>
        </w:rPr>
        <w:t>Hiring Manager,</w:t>
      </w:r>
    </w:p>
    <w:p w14:paraId="754BF76D" w14:textId="5546D59A" w:rsidR="00560636" w:rsidRDefault="008F66CA" w:rsidP="00761732">
      <w:pPr>
        <w:rPr>
          <w:lang w:val="en-US"/>
        </w:rPr>
      </w:pPr>
      <w:r>
        <w:rPr>
          <w:lang w:val="en-US"/>
        </w:rPr>
        <w:t>{</w:t>
      </w:r>
      <w:r w:rsidR="00174D07">
        <w:rPr>
          <w:lang w:val="en-US"/>
        </w:rPr>
        <w:t>Company</w:t>
      </w:r>
      <w:r>
        <w:rPr>
          <w:lang w:val="en-US"/>
        </w:rPr>
        <w:t>}</w:t>
      </w:r>
      <w:r w:rsidR="00560636">
        <w:rPr>
          <w:lang w:val="en-US"/>
        </w:rPr>
        <w:t>,</w:t>
      </w:r>
    </w:p>
    <w:p w14:paraId="61D1A9E1" w14:textId="2689EE0C" w:rsidR="00560636" w:rsidRPr="00560636" w:rsidRDefault="008F66CA" w:rsidP="00761732">
      <w:pPr>
        <w:rPr>
          <w:lang w:val="en-US"/>
        </w:rPr>
      </w:pPr>
      <w:r>
        <w:rPr>
          <w:lang w:val="en-US"/>
        </w:rPr>
        <w:t>{</w:t>
      </w:r>
      <w:r w:rsidR="00174D07">
        <w:rPr>
          <w:lang w:val="en-US"/>
        </w:rPr>
        <w:t>Location</w:t>
      </w:r>
      <w:r>
        <w:rPr>
          <w:lang w:val="en-US"/>
        </w:rPr>
        <w:t>}</w:t>
      </w:r>
    </w:p>
    <w:p w14:paraId="78758D61" w14:textId="77777777" w:rsidR="00560636" w:rsidRDefault="00560636" w:rsidP="00761732">
      <w:pPr>
        <w:rPr>
          <w:sz w:val="38"/>
          <w:szCs w:val="38"/>
          <w:lang w:val="en-US"/>
        </w:rPr>
      </w:pPr>
    </w:p>
    <w:p w14:paraId="6AA2BB3A" w14:textId="370F37F1" w:rsidR="00560636" w:rsidRDefault="00560636" w:rsidP="00761732">
      <w:pPr>
        <w:rPr>
          <w:lang w:val="en-US"/>
        </w:rPr>
      </w:pPr>
      <w:r>
        <w:rPr>
          <w:lang w:val="en-US"/>
        </w:rPr>
        <w:t>Dear Hiring Manager,</w:t>
      </w:r>
    </w:p>
    <w:p w14:paraId="0D3AFF12" w14:textId="0B265DB6" w:rsidR="00761732" w:rsidRPr="00761732" w:rsidRDefault="00761732" w:rsidP="00761732">
      <w:pPr>
        <w:rPr>
          <w:lang w:val="en-US"/>
        </w:rPr>
      </w:pPr>
      <w:r w:rsidRPr="00761732">
        <w:rPr>
          <w:lang w:val="en-US"/>
        </w:rPr>
        <w:t xml:space="preserve">I am writing to express my strong interest in the </w:t>
      </w:r>
      <w:r w:rsidR="008F66CA">
        <w:rPr>
          <w:lang w:val="en-US"/>
        </w:rPr>
        <w:t>{P</w:t>
      </w:r>
      <w:r w:rsidR="00174D07">
        <w:rPr>
          <w:lang w:val="en-US"/>
        </w:rPr>
        <w:t>osition</w:t>
      </w:r>
      <w:r w:rsidR="008F66CA">
        <w:rPr>
          <w:lang w:val="en-US"/>
        </w:rPr>
        <w:t>}</w:t>
      </w:r>
      <w:r>
        <w:rPr>
          <w:b/>
          <w:bCs/>
          <w:lang w:val="en-US"/>
        </w:rPr>
        <w:t xml:space="preserve"> </w:t>
      </w:r>
      <w:r w:rsidRPr="00761732">
        <w:rPr>
          <w:lang w:val="en-US"/>
        </w:rPr>
        <w:t xml:space="preserve">opportunity at </w:t>
      </w:r>
      <w:r w:rsidR="008F66CA">
        <w:rPr>
          <w:lang w:val="en-US"/>
        </w:rPr>
        <w:t>{Company}</w:t>
      </w:r>
      <w:r>
        <w:rPr>
          <w:lang w:val="en-US"/>
        </w:rPr>
        <w:t>.</w:t>
      </w:r>
      <w:r w:rsidRPr="00761732">
        <w:rPr>
          <w:lang w:val="en-US"/>
        </w:rPr>
        <w:t xml:space="preserve"> With a solid educational background and a fervent passion for advancing scientific research, I am excited about the prospect of contributing to your team and making a meaningful impact on your ongoing projects.</w:t>
      </w:r>
    </w:p>
    <w:p w14:paraId="2B581D2C" w14:textId="4C7AD62C" w:rsidR="00761732" w:rsidRPr="00761732" w:rsidRDefault="00761732" w:rsidP="00761732">
      <w:pPr>
        <w:rPr>
          <w:lang w:val="en-US"/>
        </w:rPr>
      </w:pPr>
      <w:r w:rsidRPr="00761732">
        <w:rPr>
          <w:lang w:val="en-US"/>
        </w:rPr>
        <w:t xml:space="preserve">During my time pursuing a Master's degree in </w:t>
      </w:r>
      <w:r>
        <w:rPr>
          <w:lang w:val="en-US"/>
        </w:rPr>
        <w:t>Biomechanics</w:t>
      </w:r>
      <w:r w:rsidRPr="00761732">
        <w:rPr>
          <w:lang w:val="en-US"/>
        </w:rPr>
        <w:t xml:space="preserve"> at the University of Nebraska at Omaha, I had the privilege of conducting independent research that encompassed an extensive literature review and hands-on experimentation in alignment with Good Laboratory Practice (GLP) guidelines. My academic journey, while primarily focused on cardiovascular studies, has instilled in me a profound desire to continually acquire new knowledge and leverage it to drive transformative changes in the current scientific discourse.</w:t>
      </w:r>
    </w:p>
    <w:p w14:paraId="6E63ED55" w14:textId="58BF8AA5" w:rsidR="00761732" w:rsidRPr="00761732" w:rsidRDefault="00761732" w:rsidP="00761732">
      <w:pPr>
        <w:rPr>
          <w:lang w:val="en-US"/>
        </w:rPr>
      </w:pPr>
      <w:r w:rsidRPr="00761732">
        <w:rPr>
          <w:lang w:val="en-US"/>
        </w:rPr>
        <w:t>The rigorous coursework and practical experiences I gained throughout my master's program have equipped me with a comprehensive skill set, including critical analysis,</w:t>
      </w:r>
      <w:r>
        <w:rPr>
          <w:lang w:val="en-US"/>
        </w:rPr>
        <w:t xml:space="preserve"> statistical analysis,</w:t>
      </w:r>
      <w:r w:rsidRPr="00761732">
        <w:rPr>
          <w:lang w:val="en-US"/>
        </w:rPr>
        <w:t xml:space="preserve"> research methodology, and adherence to ethical research practices. Beyond the technical aspects, I am deeply committed to collaboration, innovation, and the pursuit of scientific excellence.</w:t>
      </w:r>
    </w:p>
    <w:p w14:paraId="0A94D99B" w14:textId="03A6FFE0" w:rsidR="00761732" w:rsidRPr="00761732" w:rsidRDefault="00761732" w:rsidP="00761732">
      <w:pPr>
        <w:rPr>
          <w:lang w:val="en-US"/>
        </w:rPr>
      </w:pPr>
      <w:r w:rsidRPr="00761732">
        <w:rPr>
          <w:lang w:val="en-US"/>
        </w:rPr>
        <w:t xml:space="preserve"> The opportunity to contribute my expertise, alongside your esteemed team of researchers and professionals, is both inspiring and motivating. I am confident that my enthusiasm for learning and my drive to effect meaningful change align well with </w:t>
      </w:r>
      <w:r>
        <w:rPr>
          <w:lang w:val="en-US"/>
        </w:rPr>
        <w:t>the company’s</w:t>
      </w:r>
      <w:r w:rsidRPr="00761732">
        <w:rPr>
          <w:lang w:val="en-US"/>
        </w:rPr>
        <w:t xml:space="preserve"> mission and vision.</w:t>
      </w:r>
    </w:p>
    <w:p w14:paraId="0B6CCF60" w14:textId="08739D5E" w:rsidR="00761732" w:rsidRPr="00761732" w:rsidRDefault="00761732" w:rsidP="00761732">
      <w:pPr>
        <w:rPr>
          <w:lang w:val="en-US"/>
        </w:rPr>
      </w:pPr>
      <w:r w:rsidRPr="00761732">
        <w:rPr>
          <w:lang w:val="en-US"/>
        </w:rPr>
        <w:t>Thank you for considering my application. I look forward to the possibility of contributing to your team and helping shape the future of scientific advancement.</w:t>
      </w:r>
    </w:p>
    <w:p w14:paraId="1572878E" w14:textId="77777777" w:rsidR="00BE2921" w:rsidRDefault="00BE2921"/>
    <w:sectPr w:rsidR="00BE29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MjUxMjM0NzEzNTRW0lEKTi0uzszPAykwqQUAoB6i2ywAAAA="/>
  </w:docVars>
  <w:rsids>
    <w:rsidRoot w:val="00761732"/>
    <w:rsid w:val="00052859"/>
    <w:rsid w:val="00174D07"/>
    <w:rsid w:val="00195CF9"/>
    <w:rsid w:val="00277052"/>
    <w:rsid w:val="003C35BA"/>
    <w:rsid w:val="00560636"/>
    <w:rsid w:val="005A3F3E"/>
    <w:rsid w:val="00761732"/>
    <w:rsid w:val="008F66CA"/>
    <w:rsid w:val="009A6240"/>
    <w:rsid w:val="00B7497D"/>
    <w:rsid w:val="00BA4F1F"/>
    <w:rsid w:val="00BE2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ABA8D"/>
  <w15:chartTrackingRefBased/>
  <w15:docId w15:val="{371680E7-5BAC-480C-A899-ECB185C61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17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76173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Hyperlink">
    <w:name w:val="Hyperlink"/>
    <w:basedOn w:val="DefaultParagraphFont"/>
    <w:uiPriority w:val="99"/>
    <w:unhideWhenUsed/>
    <w:rsid w:val="005606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6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15083">
          <w:marLeft w:val="0"/>
          <w:marRight w:val="0"/>
          <w:marTop w:val="0"/>
          <w:marBottom w:val="0"/>
          <w:divBdr>
            <w:top w:val="single" w:sz="6" w:space="0" w:color="E4E2E0"/>
            <w:left w:val="single" w:sz="6" w:space="0" w:color="E4E2E0"/>
            <w:bottom w:val="single" w:sz="6" w:space="0" w:color="E4E2E0"/>
            <w:right w:val="single" w:sz="6" w:space="0" w:color="E4E2E0"/>
          </w:divBdr>
          <w:divsChild>
            <w:div w:id="12526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499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761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214323">
          <w:marLeft w:val="0"/>
          <w:marRight w:val="0"/>
          <w:marTop w:val="0"/>
          <w:marBottom w:val="0"/>
          <w:divBdr>
            <w:top w:val="single" w:sz="6" w:space="0" w:color="E4E2E0"/>
            <w:left w:val="single" w:sz="6" w:space="0" w:color="E4E2E0"/>
            <w:bottom w:val="single" w:sz="6" w:space="0" w:color="E4E2E0"/>
            <w:right w:val="single" w:sz="6" w:space="0" w:color="E4E2E0"/>
          </w:divBdr>
          <w:divsChild>
            <w:div w:id="51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9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17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869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adihahkazim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ihah Kazim</dc:creator>
  <cp:keywords/>
  <dc:description/>
  <cp:lastModifiedBy>Dheeraj Varandani</cp:lastModifiedBy>
  <cp:revision>5</cp:revision>
  <cp:lastPrinted>2023-08-15T01:25:00Z</cp:lastPrinted>
  <dcterms:created xsi:type="dcterms:W3CDTF">2023-08-15T01:26:00Z</dcterms:created>
  <dcterms:modified xsi:type="dcterms:W3CDTF">2023-08-15T01:53:00Z</dcterms:modified>
</cp:coreProperties>
</file>